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7803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tanisław Cykow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uzanna Cykow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